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B784EE" w14:textId="77777777" w:rsidR="00E56EC7" w:rsidRDefault="00E56EC7" w:rsidP="006E38BF">
      <w:pPr>
        <w:spacing w:after="0" w:line="240" w:lineRule="auto"/>
      </w:pPr>
      <w:r>
        <w:separator/>
      </w:r>
    </w:p>
  </w:endnote>
  <w:endnote w:type="continuationSeparator" w:id="0">
    <w:p w14:paraId="76DD7C7E" w14:textId="77777777" w:rsidR="00E56EC7" w:rsidRDefault="00E56EC7"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Aparajita">
    <w:panose1 w:val="02020603050405020304"/>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DA2C36" w14:textId="77777777" w:rsidR="00E56EC7" w:rsidRDefault="00E56EC7" w:rsidP="006E38BF">
      <w:pPr>
        <w:spacing w:after="0" w:line="240" w:lineRule="auto"/>
      </w:pPr>
      <w:r>
        <w:separator/>
      </w:r>
    </w:p>
  </w:footnote>
  <w:footnote w:type="continuationSeparator" w:id="0">
    <w:p w14:paraId="7118C5F1" w14:textId="77777777" w:rsidR="00E56EC7" w:rsidRDefault="00E56EC7"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AFD45A" w14:textId="3B1437DA"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36319C"/>
    <w:rsid w:val="005069B1"/>
    <w:rsid w:val="00580562"/>
    <w:rsid w:val="006408EA"/>
    <w:rsid w:val="00674F22"/>
    <w:rsid w:val="006C1CB8"/>
    <w:rsid w:val="006E38BF"/>
    <w:rsid w:val="00730C66"/>
    <w:rsid w:val="00E43EE1"/>
    <w:rsid w:val="00E56EC7"/>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19</Pages>
  <Words>1797</Words>
  <Characters>8522</Characters>
  <Application>Microsoft Office Word</Application>
  <DocSecurity>0</DocSecurity>
  <Lines>608</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icrosoft Office User</cp:lastModifiedBy>
  <cp:revision>60</cp:revision>
  <dcterms:created xsi:type="dcterms:W3CDTF">2020-01-31T13:01:00Z</dcterms:created>
  <dcterms:modified xsi:type="dcterms:W3CDTF">2022-01-09T16:14:00Z</dcterms:modified>
</cp:coreProperties>
</file>